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1E72D7" w14:textId="77777777" w:rsidR="00D505C5" w:rsidRPr="00384DB3" w:rsidRDefault="00D505C5" w:rsidP="00D505C5">
      <w:pPr>
        <w:pStyle w:val="NormalWeb"/>
        <w:rPr>
          <w:color w:val="000000"/>
        </w:rPr>
      </w:pPr>
      <w:r w:rsidRPr="00384DB3">
        <w:rPr>
          <w:color w:val="000000"/>
        </w:rPr>
        <w:t>Dear All,</w:t>
      </w:r>
    </w:p>
    <w:p w14:paraId="37289738" w14:textId="77777777" w:rsidR="00D505C5" w:rsidRPr="00384DB3" w:rsidRDefault="00D505C5" w:rsidP="00D505C5">
      <w:pPr>
        <w:pStyle w:val="NormalWeb"/>
        <w:rPr>
          <w:color w:val="000000"/>
        </w:rPr>
      </w:pPr>
      <w:r w:rsidRPr="00384DB3">
        <w:rPr>
          <w:color w:val="000000"/>
        </w:rPr>
        <w:t>Members of the University community are hereby informed of a PhD Viva being organized by the Instit</w:t>
      </w:r>
      <w:r w:rsidR="003D07F3" w:rsidRPr="00384DB3">
        <w:rPr>
          <w:color w:val="000000"/>
        </w:rPr>
        <w:t>ute of African Studies</w:t>
      </w:r>
      <w:r w:rsidR="000C3D1F" w:rsidRPr="00384DB3">
        <w:rPr>
          <w:color w:val="000000"/>
        </w:rPr>
        <w:t>, College of Humanities</w:t>
      </w:r>
      <w:r w:rsidR="003D07F3" w:rsidRPr="00384DB3">
        <w:rPr>
          <w:color w:val="000000"/>
        </w:rPr>
        <w:t xml:space="preserve"> and the S</w:t>
      </w:r>
      <w:r w:rsidRPr="00384DB3">
        <w:rPr>
          <w:color w:val="000000"/>
        </w:rPr>
        <w:t>chool of Graduate Studies as follows:</w:t>
      </w:r>
    </w:p>
    <w:p w14:paraId="2B3E1596" w14:textId="4009A7F2" w:rsidR="00D505C5" w:rsidRPr="00384DB3" w:rsidRDefault="00D505C5" w:rsidP="00005C55">
      <w:pPr>
        <w:spacing w:after="0" w:line="240" w:lineRule="auto"/>
        <w:rPr>
          <w:rFonts w:ascii="Times New Roman" w:eastAsia="Calibri" w:hAnsi="Times New Roman" w:cs="Times New Roman"/>
          <w:b/>
          <w:sz w:val="24"/>
          <w:szCs w:val="24"/>
        </w:rPr>
      </w:pPr>
      <w:r w:rsidRPr="00384DB3">
        <w:rPr>
          <w:rFonts w:ascii="Times New Roman" w:hAnsi="Times New Roman" w:cs="Times New Roman"/>
          <w:b/>
          <w:bCs/>
          <w:color w:val="000000"/>
          <w:sz w:val="24"/>
          <w:szCs w:val="24"/>
          <w:bdr w:val="none" w:sz="0" w:space="0" w:color="auto" w:frame="1"/>
        </w:rPr>
        <w:t>Date</w:t>
      </w:r>
      <w:r w:rsidRPr="00384DB3">
        <w:rPr>
          <w:rFonts w:ascii="Times New Roman" w:hAnsi="Times New Roman" w:cs="Times New Roman"/>
          <w:color w:val="000000"/>
          <w:sz w:val="24"/>
          <w:szCs w:val="24"/>
          <w:bdr w:val="none" w:sz="0" w:space="0" w:color="auto" w:frame="1"/>
        </w:rPr>
        <w:t>:  </w:t>
      </w:r>
      <w:r w:rsidR="00384DB3" w:rsidRPr="00384DB3">
        <w:rPr>
          <w:rFonts w:ascii="Times New Roman" w:eastAsia="Calibri" w:hAnsi="Times New Roman" w:cs="Times New Roman"/>
          <w:b/>
          <w:sz w:val="24"/>
          <w:szCs w:val="24"/>
        </w:rPr>
        <w:t>Wednesday</w:t>
      </w:r>
      <w:r w:rsidR="0031013D" w:rsidRPr="00384DB3">
        <w:rPr>
          <w:rFonts w:ascii="Times New Roman" w:eastAsia="Calibri" w:hAnsi="Times New Roman" w:cs="Times New Roman"/>
          <w:b/>
          <w:sz w:val="24"/>
          <w:szCs w:val="24"/>
        </w:rPr>
        <w:t xml:space="preserve">, </w:t>
      </w:r>
      <w:r w:rsidR="00384DB3" w:rsidRPr="00384DB3">
        <w:rPr>
          <w:rFonts w:ascii="Times New Roman" w:eastAsia="Calibri" w:hAnsi="Times New Roman" w:cs="Times New Roman"/>
          <w:b/>
          <w:sz w:val="24"/>
          <w:szCs w:val="24"/>
        </w:rPr>
        <w:t>17</w:t>
      </w:r>
      <w:r w:rsidR="0031013D" w:rsidRPr="00384DB3">
        <w:rPr>
          <w:rFonts w:ascii="Times New Roman" w:eastAsia="Calibri" w:hAnsi="Times New Roman" w:cs="Times New Roman"/>
          <w:b/>
          <w:sz w:val="24"/>
          <w:szCs w:val="24"/>
          <w:vertAlign w:val="superscript"/>
        </w:rPr>
        <w:t>th</w:t>
      </w:r>
      <w:r w:rsidR="0031013D" w:rsidRPr="00384DB3">
        <w:rPr>
          <w:rFonts w:ascii="Times New Roman" w:eastAsia="Calibri" w:hAnsi="Times New Roman" w:cs="Times New Roman"/>
          <w:b/>
          <w:sz w:val="24"/>
          <w:szCs w:val="24"/>
        </w:rPr>
        <w:t xml:space="preserve"> </w:t>
      </w:r>
      <w:r w:rsidR="00384DB3" w:rsidRPr="00384DB3">
        <w:rPr>
          <w:rFonts w:ascii="Times New Roman" w:eastAsia="Calibri" w:hAnsi="Times New Roman" w:cs="Times New Roman"/>
          <w:b/>
          <w:sz w:val="24"/>
          <w:szCs w:val="24"/>
        </w:rPr>
        <w:t>Dec</w:t>
      </w:r>
      <w:r w:rsidR="001577BB" w:rsidRPr="00384DB3">
        <w:rPr>
          <w:rFonts w:ascii="Times New Roman" w:eastAsia="Calibri" w:hAnsi="Times New Roman" w:cs="Times New Roman"/>
          <w:b/>
          <w:sz w:val="24"/>
          <w:szCs w:val="24"/>
        </w:rPr>
        <w:t>ember</w:t>
      </w:r>
      <w:r w:rsidR="0031013D" w:rsidRPr="00384DB3">
        <w:rPr>
          <w:rFonts w:ascii="Times New Roman" w:eastAsia="Calibri" w:hAnsi="Times New Roman" w:cs="Times New Roman"/>
          <w:b/>
          <w:sz w:val="24"/>
          <w:szCs w:val="24"/>
        </w:rPr>
        <w:t xml:space="preserve">, 2025 </w:t>
      </w:r>
    </w:p>
    <w:p w14:paraId="07CEF7F5" w14:textId="451B8E32" w:rsidR="00D505C5" w:rsidRPr="00384DB3" w:rsidRDefault="00D505C5" w:rsidP="00005C55">
      <w:pPr>
        <w:spacing w:after="0" w:line="240" w:lineRule="auto"/>
        <w:rPr>
          <w:rFonts w:ascii="Times New Roman" w:eastAsia="Calibri" w:hAnsi="Times New Roman" w:cs="Times New Roman"/>
          <w:b/>
          <w:sz w:val="24"/>
          <w:szCs w:val="24"/>
        </w:rPr>
      </w:pPr>
      <w:r w:rsidRPr="00384DB3">
        <w:rPr>
          <w:rFonts w:ascii="Times New Roman" w:hAnsi="Times New Roman" w:cs="Times New Roman"/>
          <w:b/>
          <w:bCs/>
          <w:color w:val="000000"/>
          <w:sz w:val="24"/>
          <w:szCs w:val="24"/>
          <w:bdr w:val="none" w:sz="0" w:space="0" w:color="auto" w:frame="1"/>
        </w:rPr>
        <w:t>Time</w:t>
      </w:r>
      <w:r w:rsidR="0018709C" w:rsidRPr="00384DB3">
        <w:rPr>
          <w:rFonts w:ascii="Times New Roman" w:hAnsi="Times New Roman" w:cs="Times New Roman"/>
          <w:color w:val="000000"/>
          <w:sz w:val="24"/>
          <w:szCs w:val="24"/>
          <w:bdr w:val="none" w:sz="0" w:space="0" w:color="auto" w:frame="1"/>
        </w:rPr>
        <w:t xml:space="preserve">:  </w:t>
      </w:r>
      <w:r w:rsidR="0031013D" w:rsidRPr="00384DB3">
        <w:rPr>
          <w:rFonts w:ascii="Times New Roman" w:eastAsia="Calibri" w:hAnsi="Times New Roman" w:cs="Times New Roman"/>
          <w:b/>
          <w:sz w:val="24"/>
          <w:szCs w:val="24"/>
        </w:rPr>
        <w:t>10.00AM</w:t>
      </w:r>
    </w:p>
    <w:p w14:paraId="092F5557" w14:textId="29B9FBFA" w:rsidR="00B049ED" w:rsidRDefault="0018709C" w:rsidP="000E2347">
      <w:pPr>
        <w:spacing w:after="0" w:line="240" w:lineRule="auto"/>
      </w:pPr>
      <w:r w:rsidRPr="00384DB3">
        <w:rPr>
          <w:rFonts w:ascii="Times New Roman" w:hAnsi="Times New Roman" w:cs="Times New Roman"/>
          <w:b/>
          <w:bCs/>
          <w:color w:val="000000"/>
          <w:sz w:val="24"/>
          <w:szCs w:val="24"/>
          <w:bdr w:val="none" w:sz="0" w:space="0" w:color="auto" w:frame="1"/>
        </w:rPr>
        <w:t>Virtual, Via Teams</w:t>
      </w:r>
      <w:r w:rsidR="004B78CF" w:rsidRPr="00384DB3">
        <w:rPr>
          <w:rFonts w:ascii="Times New Roman" w:hAnsi="Times New Roman" w:cs="Times New Roman"/>
          <w:b/>
          <w:bCs/>
          <w:color w:val="000000"/>
          <w:sz w:val="24"/>
          <w:szCs w:val="24"/>
          <w:bdr w:val="none" w:sz="0" w:space="0" w:color="auto" w:frame="1"/>
        </w:rPr>
        <w:t xml:space="preserve"> Link</w:t>
      </w:r>
      <w:r w:rsidR="00247418" w:rsidRPr="00384DB3">
        <w:rPr>
          <w:rFonts w:ascii="Times New Roman" w:hAnsi="Times New Roman" w:cs="Times New Roman"/>
          <w:bCs/>
          <w:color w:val="000000"/>
          <w:sz w:val="24"/>
          <w:szCs w:val="24"/>
          <w:bdr w:val="none" w:sz="0" w:space="0" w:color="auto" w:frame="1"/>
        </w:rPr>
        <w:t>:</w:t>
      </w:r>
      <w:r w:rsidR="00A346E5" w:rsidRPr="00A346E5">
        <w:t xml:space="preserve"> </w:t>
      </w:r>
      <w:hyperlink r:id="rId7" w:history="1">
        <w:r w:rsidR="00B049ED" w:rsidRPr="00E60391">
          <w:rPr>
            <w:rStyle w:val="Hyperlink"/>
          </w:rPr>
          <w:t>https://url-shortener.me/3HV4</w:t>
        </w:r>
      </w:hyperlink>
    </w:p>
    <w:p w14:paraId="374A66BC" w14:textId="77777777" w:rsidR="000E2347" w:rsidRPr="00384DB3" w:rsidRDefault="000E2347" w:rsidP="000E2347">
      <w:pPr>
        <w:spacing w:after="0" w:line="240" w:lineRule="auto"/>
        <w:rPr>
          <w:rFonts w:ascii="Times New Roman" w:eastAsia="Times New Roman" w:hAnsi="Times New Roman" w:cs="Times New Roman"/>
          <w:color w:val="000000"/>
          <w:sz w:val="24"/>
          <w:szCs w:val="24"/>
        </w:rPr>
      </w:pPr>
    </w:p>
    <w:p w14:paraId="7A1D3E01" w14:textId="21284D85" w:rsidR="00950F76" w:rsidRPr="00384DB3" w:rsidRDefault="00760750" w:rsidP="000E2347">
      <w:pPr>
        <w:pStyle w:val="NormalWeb"/>
        <w:shd w:val="clear" w:color="auto" w:fill="FFFFFF"/>
        <w:spacing w:before="0" w:beforeAutospacing="0" w:after="0" w:afterAutospacing="0"/>
        <w:jc w:val="both"/>
        <w:rPr>
          <w:color w:val="000000"/>
          <w:highlight w:val="yellow"/>
        </w:rPr>
      </w:pPr>
      <w:r w:rsidRPr="00384DB3">
        <w:rPr>
          <w:b/>
          <w:bCs/>
          <w:color w:val="000000"/>
          <w:bdr w:val="none" w:sz="0" w:space="0" w:color="auto" w:frame="1"/>
        </w:rPr>
        <w:t>Candidate:</w:t>
      </w:r>
      <w:r w:rsidRPr="00384DB3">
        <w:rPr>
          <w:color w:val="000000"/>
          <w:bdr w:val="none" w:sz="0" w:space="0" w:color="auto" w:frame="1"/>
        </w:rPr>
        <w:t> </w:t>
      </w:r>
      <w:r w:rsidR="00F51C5E" w:rsidRPr="00384DB3">
        <w:rPr>
          <w:rFonts w:eastAsia="Calibri"/>
          <w:b/>
          <w:bCs/>
          <w:color w:val="000000"/>
          <w:kern w:val="2"/>
          <w14:ligatures w14:val="standardContextual"/>
        </w:rPr>
        <w:t xml:space="preserve">Mr. </w:t>
      </w:r>
      <w:r w:rsidR="00384DB3" w:rsidRPr="00384DB3">
        <w:rPr>
          <w:rFonts w:eastAsia="Calibri"/>
          <w:b/>
          <w:bCs/>
          <w:color w:val="000000"/>
          <w:kern w:val="2"/>
          <w14:ligatures w14:val="standardContextual"/>
        </w:rPr>
        <w:t xml:space="preserve">Emmanuel Nii </w:t>
      </w:r>
      <w:r w:rsidR="00312FC9">
        <w:rPr>
          <w:rFonts w:eastAsia="Calibri"/>
          <w:b/>
          <w:bCs/>
          <w:color w:val="000000"/>
          <w:kern w:val="2"/>
          <w14:ligatures w14:val="standardContextual"/>
        </w:rPr>
        <w:t xml:space="preserve">Adotey </w:t>
      </w:r>
      <w:r w:rsidR="00384DB3" w:rsidRPr="00384DB3">
        <w:rPr>
          <w:rFonts w:eastAsia="Calibri"/>
          <w:b/>
          <w:bCs/>
          <w:color w:val="000000"/>
          <w:kern w:val="2"/>
          <w14:ligatures w14:val="standardContextual"/>
        </w:rPr>
        <w:t>Baddoo</w:t>
      </w:r>
    </w:p>
    <w:p w14:paraId="4EE0A66C" w14:textId="77777777" w:rsidR="00E333A3" w:rsidRPr="00384DB3" w:rsidRDefault="00E333A3" w:rsidP="00611B32">
      <w:pPr>
        <w:spacing w:after="0" w:line="240" w:lineRule="auto"/>
        <w:jc w:val="center"/>
        <w:rPr>
          <w:rFonts w:ascii="Times New Roman" w:hAnsi="Times New Roman" w:cs="Times New Roman"/>
          <w:sz w:val="24"/>
          <w:szCs w:val="24"/>
          <w:highlight w:val="yellow"/>
        </w:rPr>
      </w:pPr>
    </w:p>
    <w:p w14:paraId="42E22501" w14:textId="5B05E762" w:rsidR="00384DB3" w:rsidRPr="00384DB3" w:rsidRDefault="00760750" w:rsidP="00384DB3">
      <w:pPr>
        <w:jc w:val="both"/>
        <w:rPr>
          <w:rFonts w:ascii="Times New Roman" w:hAnsi="Times New Roman" w:cs="Times New Roman"/>
          <w:sz w:val="24"/>
          <w:szCs w:val="24"/>
        </w:rPr>
      </w:pPr>
      <w:r w:rsidRPr="00384DB3">
        <w:rPr>
          <w:rFonts w:ascii="Times New Roman" w:hAnsi="Times New Roman" w:cs="Times New Roman"/>
          <w:b/>
          <w:bCs/>
          <w:sz w:val="24"/>
          <w:szCs w:val="24"/>
          <w:bdr w:val="none" w:sz="0" w:space="0" w:color="auto" w:frame="1"/>
        </w:rPr>
        <w:t>Title</w:t>
      </w:r>
      <w:r w:rsidR="00673FB7" w:rsidRPr="00384DB3">
        <w:rPr>
          <w:rFonts w:ascii="Times New Roman" w:hAnsi="Times New Roman" w:cs="Times New Roman"/>
          <w:b/>
          <w:bCs/>
          <w:sz w:val="24"/>
          <w:szCs w:val="24"/>
          <w:bdr w:val="none" w:sz="0" w:space="0" w:color="auto" w:frame="1"/>
        </w:rPr>
        <w:t xml:space="preserve">: </w:t>
      </w:r>
      <w:r w:rsidR="00384DB3" w:rsidRPr="00384DB3">
        <w:rPr>
          <w:rFonts w:ascii="Times New Roman" w:hAnsi="Times New Roman" w:cs="Times New Roman"/>
          <w:sz w:val="24"/>
          <w:szCs w:val="24"/>
        </w:rPr>
        <w:t xml:space="preserve">Cocoa Farmers and the Development of Nationalist Movements </w:t>
      </w:r>
      <w:r w:rsidR="000E06AE" w:rsidRPr="00384DB3">
        <w:rPr>
          <w:rFonts w:ascii="Times New Roman" w:hAnsi="Times New Roman" w:cs="Times New Roman"/>
          <w:sz w:val="24"/>
          <w:szCs w:val="24"/>
        </w:rPr>
        <w:t>in</w:t>
      </w:r>
      <w:r w:rsidR="00384DB3" w:rsidRPr="00384DB3">
        <w:rPr>
          <w:rFonts w:ascii="Times New Roman" w:hAnsi="Times New Roman" w:cs="Times New Roman"/>
          <w:sz w:val="24"/>
          <w:szCs w:val="24"/>
        </w:rPr>
        <w:t xml:space="preserve"> Ghana, 1940-1966</w:t>
      </w:r>
    </w:p>
    <w:p w14:paraId="30C4FE70" w14:textId="78B260A4" w:rsidR="0031013D" w:rsidRPr="00384DB3" w:rsidRDefault="0031013D" w:rsidP="00384DB3">
      <w:pPr>
        <w:spacing w:after="0" w:line="240" w:lineRule="auto"/>
        <w:rPr>
          <w:rFonts w:ascii="Times New Roman" w:eastAsia="Calibri" w:hAnsi="Times New Roman" w:cs="Times New Roman"/>
          <w:b/>
          <w:bCs/>
          <w:i/>
          <w:iCs/>
          <w:color w:val="26282A"/>
          <w:sz w:val="24"/>
          <w:szCs w:val="24"/>
        </w:rPr>
      </w:pPr>
    </w:p>
    <w:p w14:paraId="59CD8DD8" w14:textId="2BAC6584" w:rsidR="00667AE2" w:rsidRPr="00384DB3" w:rsidRDefault="00667AE2" w:rsidP="00667AE2">
      <w:pPr>
        <w:autoSpaceDE w:val="0"/>
        <w:autoSpaceDN w:val="0"/>
        <w:adjustRightInd w:val="0"/>
        <w:spacing w:after="0" w:line="240" w:lineRule="auto"/>
        <w:jc w:val="both"/>
        <w:rPr>
          <w:rFonts w:ascii="Times New Roman" w:hAnsi="Times New Roman" w:cs="Times New Roman"/>
          <w:b/>
          <w:bCs/>
          <w:sz w:val="24"/>
          <w:szCs w:val="24"/>
        </w:rPr>
      </w:pPr>
      <w:r w:rsidRPr="00384DB3">
        <w:rPr>
          <w:rFonts w:ascii="Times New Roman" w:hAnsi="Times New Roman" w:cs="Times New Roman"/>
          <w:b/>
          <w:bCs/>
          <w:sz w:val="24"/>
          <w:szCs w:val="24"/>
        </w:rPr>
        <w:t>ABSTRACT</w:t>
      </w:r>
      <w:r w:rsidR="002A3AB3" w:rsidRPr="00384DB3">
        <w:rPr>
          <w:rFonts w:ascii="Times New Roman" w:hAnsi="Times New Roman" w:cs="Times New Roman"/>
          <w:b/>
          <w:bCs/>
          <w:sz w:val="24"/>
          <w:szCs w:val="24"/>
        </w:rPr>
        <w:t>:</w:t>
      </w:r>
    </w:p>
    <w:p w14:paraId="3758F5EF" w14:textId="77777777" w:rsidR="007D66C1" w:rsidRPr="00384DB3" w:rsidRDefault="007D66C1" w:rsidP="007D66C1">
      <w:pPr>
        <w:autoSpaceDE w:val="0"/>
        <w:autoSpaceDN w:val="0"/>
        <w:adjustRightInd w:val="0"/>
        <w:spacing w:after="0" w:line="240" w:lineRule="auto"/>
        <w:jc w:val="both"/>
        <w:rPr>
          <w:rFonts w:ascii="Times New Roman" w:hAnsi="Times New Roman" w:cs="Times New Roman"/>
          <w:b/>
          <w:bCs/>
          <w:sz w:val="24"/>
          <w:szCs w:val="24"/>
        </w:rPr>
      </w:pPr>
    </w:p>
    <w:p w14:paraId="69A2ABAA" w14:textId="6561F2E7" w:rsidR="00384DB3" w:rsidRPr="00384DB3" w:rsidRDefault="00384DB3" w:rsidP="00384DB3">
      <w:pPr>
        <w:jc w:val="both"/>
        <w:rPr>
          <w:rFonts w:ascii="Times New Roman" w:hAnsi="Times New Roman" w:cs="Times New Roman"/>
          <w:sz w:val="24"/>
          <w:szCs w:val="24"/>
        </w:rPr>
      </w:pPr>
      <w:r w:rsidRPr="00384DB3">
        <w:rPr>
          <w:rFonts w:ascii="Times New Roman" w:hAnsi="Times New Roman" w:cs="Times New Roman"/>
          <w:sz w:val="24"/>
          <w:szCs w:val="24"/>
        </w:rPr>
        <w:t>This dissertation examines the impact that Ghanaian cocoa farmers had on the political and economic agenda for independence and its subsequent implementation in the early years of independence, with a particular focus on the role that these farmers played in the anticolonial struggles and the development of nationalist movements. Significant to this thesis are the processes that embody the interests and relationships between classes of cocoa farmers and political parties towards the development of nationalism.</w:t>
      </w:r>
      <w:r>
        <w:rPr>
          <w:rFonts w:ascii="Times New Roman" w:hAnsi="Times New Roman" w:cs="Times New Roman"/>
          <w:sz w:val="24"/>
          <w:szCs w:val="24"/>
        </w:rPr>
        <w:t xml:space="preserve"> </w:t>
      </w:r>
      <w:r w:rsidRPr="00384DB3">
        <w:rPr>
          <w:rFonts w:ascii="Times New Roman" w:hAnsi="Times New Roman" w:cs="Times New Roman"/>
          <w:sz w:val="24"/>
          <w:szCs w:val="24"/>
        </w:rPr>
        <w:t xml:space="preserve">The study’s fundamental argument is that nationalism and the development of nationalist movements </w:t>
      </w:r>
      <w:r w:rsidR="00F9100A" w:rsidRPr="00384DB3">
        <w:rPr>
          <w:rFonts w:ascii="Times New Roman" w:hAnsi="Times New Roman" w:cs="Times New Roman"/>
          <w:sz w:val="24"/>
          <w:szCs w:val="24"/>
        </w:rPr>
        <w:t>emerge</w:t>
      </w:r>
      <w:r w:rsidRPr="00384DB3">
        <w:rPr>
          <w:rFonts w:ascii="Times New Roman" w:hAnsi="Times New Roman" w:cs="Times New Roman"/>
          <w:sz w:val="24"/>
          <w:szCs w:val="24"/>
        </w:rPr>
        <w:t xml:space="preserve"> from the collective efforts of the masses. Their protests, demonstrations and other forms of social mobilisations, catalyse political action and activism. Analysing these forms of political actions, the study emphasises the complexities underlying the processes and impact on the development of the state as well as on groups particularly cocoa farmer cooperative organisations. Mediated by the state and political actors, these forms of political actions which are targeted at shaping public policy, influencing government actions, and promoting social and political change for the purposes of advancing economic interests and nationalist tendencies, tend to produce avenues that were conducive to exploitation, class conflicts, appropriation of surplus revenue, and the pursuit of indefinite interests. Pursuant to the central thesis argument, the main research question explores the influence of cocoa farmers in the development of nationalist movements in the Gold Coast and examines the extent to which these movements reflected the demands and aspirations of farmers. In furtherance, I explore the relationship between economic organisation and political party actors towards the development of nationalist movements and emphasise the processes that shape politics, economic interests, economic resource bases, and economic policy.</w:t>
      </w:r>
      <w:r>
        <w:rPr>
          <w:rFonts w:ascii="Times New Roman" w:hAnsi="Times New Roman" w:cs="Times New Roman"/>
          <w:sz w:val="24"/>
          <w:szCs w:val="24"/>
        </w:rPr>
        <w:t xml:space="preserve"> </w:t>
      </w:r>
      <w:r w:rsidRPr="00384DB3">
        <w:rPr>
          <w:rFonts w:ascii="Times New Roman" w:hAnsi="Times New Roman" w:cs="Times New Roman"/>
          <w:sz w:val="24"/>
          <w:szCs w:val="24"/>
        </w:rPr>
        <w:t>This research employs a historical approach and the theoretical foundations of class to explore the underlying complexities that characterise the development of nationalist Movements, and the struggle for independence in Ghana. The study focuses on the tensions between two main nationalist parties in Ghana, and the organisation of farmers, concerned with protecting their economic interests. This underscores the significance of economic relations and economic interests in society, class differentiation and social formation, political alliances, political mobilisation, power relations and economic exploitation to the discourse on nationalism.</w:t>
      </w:r>
      <w:r>
        <w:rPr>
          <w:rFonts w:ascii="Times New Roman" w:hAnsi="Times New Roman" w:cs="Times New Roman"/>
          <w:sz w:val="24"/>
          <w:szCs w:val="24"/>
        </w:rPr>
        <w:t xml:space="preserve"> </w:t>
      </w:r>
      <w:r w:rsidRPr="00384DB3">
        <w:rPr>
          <w:rFonts w:ascii="Times New Roman" w:hAnsi="Times New Roman" w:cs="Times New Roman"/>
          <w:sz w:val="24"/>
          <w:szCs w:val="24"/>
        </w:rPr>
        <w:t xml:space="preserve">The study contributes to the discourses on nationalist </w:t>
      </w:r>
      <w:r w:rsidRPr="00384DB3">
        <w:rPr>
          <w:rFonts w:ascii="Times New Roman" w:hAnsi="Times New Roman" w:cs="Times New Roman"/>
          <w:sz w:val="24"/>
          <w:szCs w:val="24"/>
        </w:rPr>
        <w:lastRenderedPageBreak/>
        <w:t>movements and highlights the challenges within current civil society studies that do not consider the class base of these organisations which emerged from the social differentiation within the farming population between small farmers fighting against debt and expropriation, wealthy farmer traders whose interests lie in capturing the internal trade in cocoa, and chiefs who sought to maintain their dominance and authority. These led to the emergence of various associations. The efforts of the CPP and the NLM in mobilising the farmers against colonial rule led to their control of these associations which also sparked conflicts between the parties based on ideological positions, and further divided the interests of the farmers and their aspirations for a cocoa sector free of exploitation.</w:t>
      </w:r>
      <w:r>
        <w:rPr>
          <w:rFonts w:ascii="Times New Roman" w:hAnsi="Times New Roman" w:cs="Times New Roman"/>
          <w:sz w:val="24"/>
          <w:szCs w:val="24"/>
        </w:rPr>
        <w:t xml:space="preserve"> </w:t>
      </w:r>
      <w:r w:rsidRPr="00384DB3">
        <w:rPr>
          <w:rFonts w:ascii="Times New Roman" w:hAnsi="Times New Roman" w:cs="Times New Roman"/>
          <w:sz w:val="24"/>
          <w:szCs w:val="24"/>
        </w:rPr>
        <w:t>Although efforts were made to build a relationship between the CPP and cocoa farmers, there were inherent tensions within the organisational structure of the cooperative movement, opposition towards the principles of socialism by farmer-trader class who were also businessmen, and the leadership of both the CPP and the UGFC which impacted the effectiveness of political mobilisation for independence and self-government. This gave rise to the problems of social inequalities that continued to characterise the cocoa trade based on the differentiated cocoa farmers and their interests.</w:t>
      </w:r>
    </w:p>
    <w:p w14:paraId="20A087E1" w14:textId="77777777" w:rsidR="00384DB3" w:rsidRPr="00384DB3" w:rsidRDefault="00384DB3" w:rsidP="00384DB3">
      <w:pPr>
        <w:jc w:val="both"/>
        <w:rPr>
          <w:rFonts w:ascii="Times New Roman" w:hAnsi="Times New Roman" w:cs="Times New Roman"/>
          <w:sz w:val="24"/>
          <w:szCs w:val="24"/>
        </w:rPr>
      </w:pPr>
    </w:p>
    <w:p w14:paraId="4A8D7F17" w14:textId="0965FC51" w:rsidR="004B6A64" w:rsidRPr="00384DB3" w:rsidRDefault="004B6A64" w:rsidP="00384DB3">
      <w:pPr>
        <w:autoSpaceDE w:val="0"/>
        <w:autoSpaceDN w:val="0"/>
        <w:adjustRightInd w:val="0"/>
        <w:spacing w:after="0" w:line="240" w:lineRule="auto"/>
        <w:jc w:val="both"/>
        <w:rPr>
          <w:rFonts w:ascii="Times New Roman" w:hAnsi="Times New Roman" w:cs="Times New Roman"/>
          <w:b/>
          <w:bCs/>
          <w:sz w:val="24"/>
          <w:szCs w:val="24"/>
        </w:rPr>
      </w:pPr>
    </w:p>
    <w:sectPr w:rsidR="004B6A64" w:rsidRPr="00384DB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9E6E0" w14:textId="77777777" w:rsidR="00E65F17" w:rsidRDefault="00E65F17" w:rsidP="00946E7A">
      <w:pPr>
        <w:spacing w:after="0" w:line="240" w:lineRule="auto"/>
      </w:pPr>
      <w:r>
        <w:separator/>
      </w:r>
    </w:p>
  </w:endnote>
  <w:endnote w:type="continuationSeparator" w:id="0">
    <w:p w14:paraId="133718D5" w14:textId="77777777" w:rsidR="00E65F17" w:rsidRDefault="00E65F17" w:rsidP="00946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3055511"/>
      <w:docPartObj>
        <w:docPartGallery w:val="Page Numbers (Bottom of Page)"/>
        <w:docPartUnique/>
      </w:docPartObj>
    </w:sdtPr>
    <w:sdtEndPr>
      <w:rPr>
        <w:noProof/>
      </w:rPr>
    </w:sdtEndPr>
    <w:sdtContent>
      <w:p w14:paraId="72D64185" w14:textId="77777777" w:rsidR="0005037A" w:rsidRDefault="0005037A">
        <w:pPr>
          <w:pStyle w:val="Footer"/>
          <w:jc w:val="center"/>
        </w:pPr>
        <w:r>
          <w:fldChar w:fldCharType="begin"/>
        </w:r>
        <w:r>
          <w:instrText xml:space="preserve"> PAGE   \* MERGEFORMAT </w:instrText>
        </w:r>
        <w:r>
          <w:fldChar w:fldCharType="separate"/>
        </w:r>
        <w:r w:rsidR="00BE5D13">
          <w:rPr>
            <w:noProof/>
          </w:rPr>
          <w:t>2</w:t>
        </w:r>
        <w:r>
          <w:rPr>
            <w:noProof/>
          </w:rPr>
          <w:fldChar w:fldCharType="end"/>
        </w:r>
      </w:p>
    </w:sdtContent>
  </w:sdt>
  <w:p w14:paraId="209C703F" w14:textId="77777777" w:rsidR="00946E7A" w:rsidRDefault="00946E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AA8040" w14:textId="77777777" w:rsidR="00E65F17" w:rsidRDefault="00E65F17" w:rsidP="00946E7A">
      <w:pPr>
        <w:spacing w:after="0" w:line="240" w:lineRule="auto"/>
      </w:pPr>
      <w:r>
        <w:separator/>
      </w:r>
    </w:p>
  </w:footnote>
  <w:footnote w:type="continuationSeparator" w:id="0">
    <w:p w14:paraId="0E5BFC8A" w14:textId="77777777" w:rsidR="00E65F17" w:rsidRDefault="00E65F17" w:rsidP="00946E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6721B9"/>
    <w:multiLevelType w:val="hybridMultilevel"/>
    <w:tmpl w:val="2604B1CA"/>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3B67CF"/>
    <w:multiLevelType w:val="hybridMultilevel"/>
    <w:tmpl w:val="9F6217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825138">
    <w:abstractNumId w:val="1"/>
  </w:num>
  <w:num w:numId="2" w16cid:durableId="15610913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zNDMwtjA2NLA0NzZS0lEKTi0uzszPAykwrAUAJu0F8ywAAAA="/>
  </w:docVars>
  <w:rsids>
    <w:rsidRoot w:val="00760750"/>
    <w:rsid w:val="00000A20"/>
    <w:rsid w:val="000031BA"/>
    <w:rsid w:val="00005C55"/>
    <w:rsid w:val="0002180B"/>
    <w:rsid w:val="00026C7A"/>
    <w:rsid w:val="00035A48"/>
    <w:rsid w:val="00047922"/>
    <w:rsid w:val="0005037A"/>
    <w:rsid w:val="00057F31"/>
    <w:rsid w:val="0006289A"/>
    <w:rsid w:val="00070110"/>
    <w:rsid w:val="00072B15"/>
    <w:rsid w:val="000A1230"/>
    <w:rsid w:val="000C3D1F"/>
    <w:rsid w:val="000C6753"/>
    <w:rsid w:val="000D3694"/>
    <w:rsid w:val="000E06AE"/>
    <w:rsid w:val="000E2347"/>
    <w:rsid w:val="000E70DD"/>
    <w:rsid w:val="000F065F"/>
    <w:rsid w:val="000F1769"/>
    <w:rsid w:val="000F3C81"/>
    <w:rsid w:val="0011329C"/>
    <w:rsid w:val="00114BB7"/>
    <w:rsid w:val="00153686"/>
    <w:rsid w:val="00153BE5"/>
    <w:rsid w:val="001577BB"/>
    <w:rsid w:val="0016082A"/>
    <w:rsid w:val="00182F36"/>
    <w:rsid w:val="0018517F"/>
    <w:rsid w:val="0018709C"/>
    <w:rsid w:val="001B31BF"/>
    <w:rsid w:val="001B5455"/>
    <w:rsid w:val="001C38BB"/>
    <w:rsid w:val="001C6E60"/>
    <w:rsid w:val="001C75D0"/>
    <w:rsid w:val="001D7444"/>
    <w:rsid w:val="001E6E6A"/>
    <w:rsid w:val="001F01E8"/>
    <w:rsid w:val="00213B34"/>
    <w:rsid w:val="00222520"/>
    <w:rsid w:val="002308FF"/>
    <w:rsid w:val="00232CCC"/>
    <w:rsid w:val="00247418"/>
    <w:rsid w:val="002550A9"/>
    <w:rsid w:val="0026329D"/>
    <w:rsid w:val="0027038E"/>
    <w:rsid w:val="00273C7B"/>
    <w:rsid w:val="00276A40"/>
    <w:rsid w:val="00286F45"/>
    <w:rsid w:val="002A3AB3"/>
    <w:rsid w:val="002B0EB6"/>
    <w:rsid w:val="002F588E"/>
    <w:rsid w:val="002F7F7F"/>
    <w:rsid w:val="00306964"/>
    <w:rsid w:val="0031013D"/>
    <w:rsid w:val="00311D14"/>
    <w:rsid w:val="00312FC9"/>
    <w:rsid w:val="00314638"/>
    <w:rsid w:val="00326E86"/>
    <w:rsid w:val="003430C9"/>
    <w:rsid w:val="0034428B"/>
    <w:rsid w:val="00345367"/>
    <w:rsid w:val="00355ACC"/>
    <w:rsid w:val="0035768E"/>
    <w:rsid w:val="00384DB3"/>
    <w:rsid w:val="003B5926"/>
    <w:rsid w:val="003C1EBF"/>
    <w:rsid w:val="003D07F3"/>
    <w:rsid w:val="003D38B9"/>
    <w:rsid w:val="003D6EA9"/>
    <w:rsid w:val="003E0FD3"/>
    <w:rsid w:val="003E5A74"/>
    <w:rsid w:val="003F7705"/>
    <w:rsid w:val="00406F10"/>
    <w:rsid w:val="00443BD8"/>
    <w:rsid w:val="00462C22"/>
    <w:rsid w:val="00473347"/>
    <w:rsid w:val="004A3FD6"/>
    <w:rsid w:val="004B21DB"/>
    <w:rsid w:val="004B392C"/>
    <w:rsid w:val="004B6A64"/>
    <w:rsid w:val="004B6F50"/>
    <w:rsid w:val="004B78CF"/>
    <w:rsid w:val="004C5EEF"/>
    <w:rsid w:val="004F624E"/>
    <w:rsid w:val="004F6B62"/>
    <w:rsid w:val="0050107D"/>
    <w:rsid w:val="00506CDA"/>
    <w:rsid w:val="00513FDC"/>
    <w:rsid w:val="0051720D"/>
    <w:rsid w:val="0053309B"/>
    <w:rsid w:val="00553D87"/>
    <w:rsid w:val="00567E61"/>
    <w:rsid w:val="0059135A"/>
    <w:rsid w:val="005A12FB"/>
    <w:rsid w:val="005B01EA"/>
    <w:rsid w:val="005C581D"/>
    <w:rsid w:val="005F0BA5"/>
    <w:rsid w:val="005F4CA0"/>
    <w:rsid w:val="00611B32"/>
    <w:rsid w:val="00621D53"/>
    <w:rsid w:val="00632CA7"/>
    <w:rsid w:val="006338EC"/>
    <w:rsid w:val="0063416A"/>
    <w:rsid w:val="00663BF3"/>
    <w:rsid w:val="00664475"/>
    <w:rsid w:val="00667AE2"/>
    <w:rsid w:val="00673FB7"/>
    <w:rsid w:val="006844C6"/>
    <w:rsid w:val="00687C01"/>
    <w:rsid w:val="006E409F"/>
    <w:rsid w:val="00715462"/>
    <w:rsid w:val="007324B9"/>
    <w:rsid w:val="0075119C"/>
    <w:rsid w:val="00753614"/>
    <w:rsid w:val="00754A3F"/>
    <w:rsid w:val="00760750"/>
    <w:rsid w:val="007826F0"/>
    <w:rsid w:val="00783DB0"/>
    <w:rsid w:val="007A6F26"/>
    <w:rsid w:val="007C1D17"/>
    <w:rsid w:val="007D66C1"/>
    <w:rsid w:val="007E5B49"/>
    <w:rsid w:val="00817CB6"/>
    <w:rsid w:val="00877777"/>
    <w:rsid w:val="00880C32"/>
    <w:rsid w:val="008841DB"/>
    <w:rsid w:val="00885A04"/>
    <w:rsid w:val="008A7503"/>
    <w:rsid w:val="008C6408"/>
    <w:rsid w:val="008D110D"/>
    <w:rsid w:val="008D1A23"/>
    <w:rsid w:val="008D2828"/>
    <w:rsid w:val="008D420A"/>
    <w:rsid w:val="008D4510"/>
    <w:rsid w:val="008D7F90"/>
    <w:rsid w:val="00907692"/>
    <w:rsid w:val="009140E7"/>
    <w:rsid w:val="009149DF"/>
    <w:rsid w:val="0091565C"/>
    <w:rsid w:val="00916586"/>
    <w:rsid w:val="00926FDD"/>
    <w:rsid w:val="009313C3"/>
    <w:rsid w:val="00935C60"/>
    <w:rsid w:val="00940777"/>
    <w:rsid w:val="00946E7A"/>
    <w:rsid w:val="00950806"/>
    <w:rsid w:val="00950F76"/>
    <w:rsid w:val="00960A06"/>
    <w:rsid w:val="00962A3B"/>
    <w:rsid w:val="0096577C"/>
    <w:rsid w:val="00981615"/>
    <w:rsid w:val="00982432"/>
    <w:rsid w:val="0098511F"/>
    <w:rsid w:val="00996457"/>
    <w:rsid w:val="009979E8"/>
    <w:rsid w:val="009A10F8"/>
    <w:rsid w:val="009B3DD4"/>
    <w:rsid w:val="009C50DF"/>
    <w:rsid w:val="009F0924"/>
    <w:rsid w:val="009F1286"/>
    <w:rsid w:val="00A10B38"/>
    <w:rsid w:val="00A11DE6"/>
    <w:rsid w:val="00A164B9"/>
    <w:rsid w:val="00A22FA9"/>
    <w:rsid w:val="00A346E5"/>
    <w:rsid w:val="00A466F0"/>
    <w:rsid w:val="00A76208"/>
    <w:rsid w:val="00A80EEE"/>
    <w:rsid w:val="00A82186"/>
    <w:rsid w:val="00A95E08"/>
    <w:rsid w:val="00AB6D4B"/>
    <w:rsid w:val="00AC37FE"/>
    <w:rsid w:val="00AD4E3A"/>
    <w:rsid w:val="00AE031B"/>
    <w:rsid w:val="00AE71C5"/>
    <w:rsid w:val="00AF6253"/>
    <w:rsid w:val="00B049ED"/>
    <w:rsid w:val="00B1437A"/>
    <w:rsid w:val="00B61C04"/>
    <w:rsid w:val="00B80A9E"/>
    <w:rsid w:val="00B919D7"/>
    <w:rsid w:val="00B91B72"/>
    <w:rsid w:val="00BA558E"/>
    <w:rsid w:val="00BB15BE"/>
    <w:rsid w:val="00BE522C"/>
    <w:rsid w:val="00BE5D13"/>
    <w:rsid w:val="00C124BB"/>
    <w:rsid w:val="00C1568A"/>
    <w:rsid w:val="00C52374"/>
    <w:rsid w:val="00C54DA7"/>
    <w:rsid w:val="00C8667C"/>
    <w:rsid w:val="00C93A42"/>
    <w:rsid w:val="00CA031C"/>
    <w:rsid w:val="00CB7C17"/>
    <w:rsid w:val="00CC0D48"/>
    <w:rsid w:val="00CE1E23"/>
    <w:rsid w:val="00D12A85"/>
    <w:rsid w:val="00D177D5"/>
    <w:rsid w:val="00D17809"/>
    <w:rsid w:val="00D43743"/>
    <w:rsid w:val="00D505C5"/>
    <w:rsid w:val="00D514B3"/>
    <w:rsid w:val="00D7154D"/>
    <w:rsid w:val="00D71555"/>
    <w:rsid w:val="00D72420"/>
    <w:rsid w:val="00D819BF"/>
    <w:rsid w:val="00DA09F1"/>
    <w:rsid w:val="00DB41A2"/>
    <w:rsid w:val="00DC1AD5"/>
    <w:rsid w:val="00DD66EB"/>
    <w:rsid w:val="00DE0D70"/>
    <w:rsid w:val="00E257D1"/>
    <w:rsid w:val="00E333A3"/>
    <w:rsid w:val="00E370FE"/>
    <w:rsid w:val="00E6345F"/>
    <w:rsid w:val="00E65F17"/>
    <w:rsid w:val="00E6755A"/>
    <w:rsid w:val="00E8001B"/>
    <w:rsid w:val="00E806E7"/>
    <w:rsid w:val="00E8137E"/>
    <w:rsid w:val="00E846B6"/>
    <w:rsid w:val="00E95A64"/>
    <w:rsid w:val="00ED034A"/>
    <w:rsid w:val="00ED6FDA"/>
    <w:rsid w:val="00EE07DD"/>
    <w:rsid w:val="00EF169B"/>
    <w:rsid w:val="00F1082D"/>
    <w:rsid w:val="00F3301A"/>
    <w:rsid w:val="00F37DB9"/>
    <w:rsid w:val="00F51C5E"/>
    <w:rsid w:val="00F54561"/>
    <w:rsid w:val="00F71DDE"/>
    <w:rsid w:val="00F7412E"/>
    <w:rsid w:val="00F74B48"/>
    <w:rsid w:val="00F83BBC"/>
    <w:rsid w:val="00F9100A"/>
    <w:rsid w:val="00FE3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ECF2A"/>
  <w15:chartTrackingRefBased/>
  <w15:docId w15:val="{1C118466-E53C-45CF-B2C6-3A940CC13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149DF"/>
    <w:pPr>
      <w:keepNext/>
      <w:spacing w:after="0" w:line="240" w:lineRule="auto"/>
      <w:outlineLvl w:val="0"/>
    </w:pPr>
    <w:rPr>
      <w:rFonts w:ascii="Times New Roman" w:eastAsia="Times New Roman" w:hAnsi="Times New Roman" w:cs="Times New Roman"/>
      <w:i/>
      <w:iCs/>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607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32jg15olm">
    <w:name w:val="mark32jg15olm"/>
    <w:basedOn w:val="DefaultParagraphFont"/>
    <w:rsid w:val="00760750"/>
  </w:style>
  <w:style w:type="character" w:customStyle="1" w:styleId="markakr8z680a">
    <w:name w:val="markakr8z680a"/>
    <w:basedOn w:val="DefaultParagraphFont"/>
    <w:rsid w:val="00760750"/>
  </w:style>
  <w:style w:type="character" w:customStyle="1" w:styleId="markr26a3omxh">
    <w:name w:val="markr26a3omxh"/>
    <w:basedOn w:val="DefaultParagraphFont"/>
    <w:rsid w:val="00760750"/>
  </w:style>
  <w:style w:type="paragraph" w:customStyle="1" w:styleId="Default">
    <w:name w:val="Default"/>
    <w:rsid w:val="00443BD8"/>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yiv0844029222">
    <w:name w:val="yiv0844029222"/>
    <w:basedOn w:val="DefaultParagraphFont"/>
    <w:rsid w:val="00443BD8"/>
  </w:style>
  <w:style w:type="paragraph" w:styleId="ListParagraph">
    <w:name w:val="List Paragraph"/>
    <w:basedOn w:val="Normal"/>
    <w:uiPriority w:val="34"/>
    <w:qFormat/>
    <w:rsid w:val="0018709C"/>
    <w:pPr>
      <w:spacing w:after="200" w:line="276" w:lineRule="auto"/>
      <w:ind w:left="720"/>
      <w:contextualSpacing/>
    </w:pPr>
  </w:style>
  <w:style w:type="paragraph" w:styleId="Header">
    <w:name w:val="header"/>
    <w:basedOn w:val="Normal"/>
    <w:link w:val="HeaderChar"/>
    <w:uiPriority w:val="99"/>
    <w:unhideWhenUsed/>
    <w:rsid w:val="00946E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6E7A"/>
  </w:style>
  <w:style w:type="paragraph" w:styleId="Footer">
    <w:name w:val="footer"/>
    <w:basedOn w:val="Normal"/>
    <w:link w:val="FooterChar"/>
    <w:uiPriority w:val="99"/>
    <w:unhideWhenUsed/>
    <w:rsid w:val="00946E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6E7A"/>
  </w:style>
  <w:style w:type="character" w:customStyle="1" w:styleId="markedcontent">
    <w:name w:val="markedcontent"/>
    <w:basedOn w:val="DefaultParagraphFont"/>
    <w:rsid w:val="00A164B9"/>
  </w:style>
  <w:style w:type="character" w:styleId="Hyperlink">
    <w:name w:val="Hyperlink"/>
    <w:basedOn w:val="DefaultParagraphFont"/>
    <w:unhideWhenUsed/>
    <w:qFormat/>
    <w:rsid w:val="00232CCC"/>
    <w:rPr>
      <w:color w:val="0563C1" w:themeColor="hyperlink"/>
      <w:u w:val="single"/>
    </w:rPr>
  </w:style>
  <w:style w:type="character" w:customStyle="1" w:styleId="Heading1Char">
    <w:name w:val="Heading 1 Char"/>
    <w:basedOn w:val="DefaultParagraphFont"/>
    <w:link w:val="Heading1"/>
    <w:rsid w:val="009149DF"/>
    <w:rPr>
      <w:rFonts w:ascii="Times New Roman" w:eastAsia="Times New Roman" w:hAnsi="Times New Roman" w:cs="Times New Roman"/>
      <w:i/>
      <w:iCs/>
      <w:szCs w:val="20"/>
      <w:lang w:val="en-GB"/>
    </w:rPr>
  </w:style>
  <w:style w:type="character" w:styleId="UnresolvedMention">
    <w:name w:val="Unresolved Mention"/>
    <w:basedOn w:val="DefaultParagraphFont"/>
    <w:uiPriority w:val="99"/>
    <w:semiHidden/>
    <w:unhideWhenUsed/>
    <w:rsid w:val="000C67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103452">
      <w:bodyDiv w:val="1"/>
      <w:marLeft w:val="0"/>
      <w:marRight w:val="0"/>
      <w:marTop w:val="0"/>
      <w:marBottom w:val="0"/>
      <w:divBdr>
        <w:top w:val="none" w:sz="0" w:space="0" w:color="auto"/>
        <w:left w:val="none" w:sz="0" w:space="0" w:color="auto"/>
        <w:bottom w:val="none" w:sz="0" w:space="0" w:color="auto"/>
        <w:right w:val="none" w:sz="0" w:space="0" w:color="auto"/>
      </w:divBdr>
    </w:div>
    <w:div w:id="925307837">
      <w:bodyDiv w:val="1"/>
      <w:marLeft w:val="0"/>
      <w:marRight w:val="0"/>
      <w:marTop w:val="0"/>
      <w:marBottom w:val="0"/>
      <w:divBdr>
        <w:top w:val="none" w:sz="0" w:space="0" w:color="auto"/>
        <w:left w:val="none" w:sz="0" w:space="0" w:color="auto"/>
        <w:bottom w:val="none" w:sz="0" w:space="0" w:color="auto"/>
        <w:right w:val="none" w:sz="0" w:space="0" w:color="auto"/>
      </w:divBdr>
    </w:div>
    <w:div w:id="1806772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url-shortener.me/3HV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78</Words>
  <Characters>386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puri Mark-Anthony Alongya</cp:lastModifiedBy>
  <cp:revision>22</cp:revision>
  <dcterms:created xsi:type="dcterms:W3CDTF">2025-12-15T20:10:00Z</dcterms:created>
  <dcterms:modified xsi:type="dcterms:W3CDTF">2025-12-15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435966b9babe8f4fbd36778b098e40820b5280e65bfe2137f7495ebd5877cf</vt:lpwstr>
  </property>
</Properties>
</file>